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01C28" w14:textId="54291DF7" w:rsidR="00A22651" w:rsidRDefault="009E6F9E"/>
    <w:p w14:paraId="486F5C3B" w14:textId="4608B86E" w:rsidR="00202DEC" w:rsidRPr="00202DEC" w:rsidRDefault="00202DEC" w:rsidP="00202DEC">
      <w:pPr>
        <w:jc w:val="center"/>
        <w:rPr>
          <w:b/>
          <w:sz w:val="26"/>
          <w:szCs w:val="26"/>
          <w:u w:val="single"/>
        </w:rPr>
      </w:pPr>
      <w:r w:rsidRPr="00202DEC">
        <w:rPr>
          <w:b/>
          <w:sz w:val="26"/>
          <w:szCs w:val="26"/>
          <w:u w:val="single"/>
        </w:rPr>
        <w:t>HW1 Kickstarter Campaign</w:t>
      </w:r>
    </w:p>
    <w:p w14:paraId="68426810" w14:textId="77777777" w:rsidR="002055F5" w:rsidRPr="00202DEC" w:rsidRDefault="002055F5" w:rsidP="00AE7BD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theme="majorHAnsi"/>
          <w:b/>
        </w:rPr>
      </w:pPr>
      <w:r w:rsidRPr="00202DEC">
        <w:rPr>
          <w:rFonts w:asciiTheme="majorHAnsi" w:eastAsia="Times New Roman" w:hAnsiTheme="majorHAnsi" w:cstheme="majorHAnsi"/>
          <w:b/>
          <w:color w:val="24292E"/>
          <w:sz w:val="24"/>
          <w:szCs w:val="24"/>
        </w:rPr>
        <w:t>Given the provided data, what are three conclusions we can draw about Kickstarter campaigns?</w:t>
      </w:r>
      <w:bookmarkStart w:id="0" w:name="_GoBack"/>
      <w:bookmarkEnd w:id="0"/>
    </w:p>
    <w:p w14:paraId="0D4AA302" w14:textId="533C878D" w:rsidR="00916E9F" w:rsidRDefault="003643DF" w:rsidP="00202DEC">
      <w:pPr>
        <w:shd w:val="clear" w:color="auto" w:fill="FFFFFF"/>
        <w:spacing w:before="100" w:beforeAutospacing="1" w:after="100" w:afterAutospacing="1" w:line="240" w:lineRule="auto"/>
      </w:pPr>
      <w:r>
        <w:t xml:space="preserve">Fundraisers in theater </w:t>
      </w:r>
      <w:r w:rsidR="0051063F">
        <w:t xml:space="preserve">category </w:t>
      </w:r>
      <w:r>
        <w:t>were the most p</w:t>
      </w:r>
      <w:r w:rsidR="00435600">
        <w:t xml:space="preserve">opular </w:t>
      </w:r>
      <w:r w:rsidR="004A1B12">
        <w:t>with</w:t>
      </w:r>
      <w:r w:rsidR="00435600">
        <w:t xml:space="preserve"> 1393 entries</w:t>
      </w:r>
      <w:r w:rsidR="004907C8">
        <w:t>;</w:t>
      </w:r>
      <w:r w:rsidR="0051063F">
        <w:t xml:space="preserve"> music category was the most successful</w:t>
      </w:r>
      <w:r w:rsidR="00061571">
        <w:t xml:space="preserve"> of all categories </w:t>
      </w:r>
      <w:r w:rsidR="00EE493E">
        <w:t xml:space="preserve">with a 77.14% success rate, </w:t>
      </w:r>
      <w:r w:rsidR="00061571">
        <w:t xml:space="preserve">and </w:t>
      </w:r>
      <w:r w:rsidR="002E3CEB">
        <w:t>all entries in journalism category were canceled</w:t>
      </w:r>
      <w:r w:rsidR="00435600">
        <w:t>.</w:t>
      </w:r>
    </w:p>
    <w:p w14:paraId="01C78E33" w14:textId="6FEFADDC" w:rsidR="00916E9F" w:rsidRDefault="00916E9F"/>
    <w:p w14:paraId="10A13C2A" w14:textId="0898DF3A" w:rsidR="0010134A" w:rsidRPr="00202DEC" w:rsidRDefault="0010134A" w:rsidP="0010134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Theme="majorHAnsi" w:eastAsia="Times New Roman" w:hAnsiTheme="majorHAnsi" w:cstheme="majorHAnsi"/>
          <w:b/>
          <w:color w:val="24292E"/>
          <w:sz w:val="24"/>
          <w:szCs w:val="24"/>
        </w:rPr>
      </w:pPr>
      <w:r w:rsidRPr="0010134A">
        <w:rPr>
          <w:rFonts w:asciiTheme="majorHAnsi" w:eastAsia="Times New Roman" w:hAnsiTheme="majorHAnsi" w:cstheme="majorHAnsi"/>
          <w:b/>
          <w:color w:val="24292E"/>
          <w:sz w:val="24"/>
          <w:szCs w:val="24"/>
        </w:rPr>
        <w:t>What are some limitations of this dataset?</w:t>
      </w:r>
    </w:p>
    <w:p w14:paraId="1C335510" w14:textId="1D61D88D" w:rsidR="0009212A" w:rsidRDefault="005A2EA7" w:rsidP="008234A1">
      <w:pPr>
        <w:shd w:val="clear" w:color="auto" w:fill="FFFFFF"/>
        <w:spacing w:before="60" w:after="100" w:afterAutospacing="1" w:line="240" w:lineRule="auto"/>
      </w:pPr>
      <w:r w:rsidRPr="00A35C74">
        <w:rPr>
          <w:rFonts w:asciiTheme="majorHAnsi" w:eastAsia="Times New Roman" w:hAnsiTheme="majorHAnsi" w:cstheme="majorHAnsi"/>
          <w:color w:val="24292E"/>
        </w:rPr>
        <w:t xml:space="preserve">Not all pledges </w:t>
      </w:r>
      <w:r w:rsidR="00A35C74">
        <w:rPr>
          <w:rFonts w:asciiTheme="majorHAnsi" w:eastAsia="Times New Roman" w:hAnsiTheme="majorHAnsi" w:cstheme="majorHAnsi"/>
          <w:color w:val="24292E"/>
        </w:rPr>
        <w:t>may have been</w:t>
      </w:r>
      <w:r w:rsidRPr="00A35C74">
        <w:rPr>
          <w:rFonts w:asciiTheme="majorHAnsi" w:eastAsia="Times New Roman" w:hAnsiTheme="majorHAnsi" w:cstheme="majorHAnsi"/>
          <w:color w:val="24292E"/>
        </w:rPr>
        <w:t xml:space="preserve"> redeemed</w:t>
      </w:r>
      <w:r w:rsidR="00A35C74">
        <w:rPr>
          <w:rFonts w:asciiTheme="majorHAnsi" w:eastAsia="Times New Roman" w:hAnsiTheme="majorHAnsi" w:cstheme="majorHAnsi"/>
          <w:color w:val="24292E"/>
        </w:rPr>
        <w:t xml:space="preserve">, possibility for </w:t>
      </w:r>
      <w:r w:rsidR="00376EFC">
        <w:rPr>
          <w:rFonts w:asciiTheme="majorHAnsi" w:eastAsia="Times New Roman" w:hAnsiTheme="majorHAnsi" w:cstheme="majorHAnsi"/>
          <w:color w:val="24292E"/>
        </w:rPr>
        <w:t xml:space="preserve">more </w:t>
      </w:r>
      <w:r w:rsidR="0012663D">
        <w:rPr>
          <w:rFonts w:asciiTheme="majorHAnsi" w:eastAsia="Times New Roman" w:hAnsiTheme="majorHAnsi" w:cstheme="majorHAnsi"/>
          <w:color w:val="24292E"/>
        </w:rPr>
        <w:t>successes/failures</w:t>
      </w:r>
      <w:r w:rsidR="00711692">
        <w:rPr>
          <w:rFonts w:asciiTheme="majorHAnsi" w:eastAsia="Times New Roman" w:hAnsiTheme="majorHAnsi" w:cstheme="majorHAnsi"/>
          <w:color w:val="24292E"/>
        </w:rPr>
        <w:t>.</w:t>
      </w:r>
    </w:p>
    <w:p w14:paraId="2280F8BF" w14:textId="48D37D72" w:rsidR="0009212A" w:rsidRDefault="0009212A"/>
    <w:p w14:paraId="4DC138E0" w14:textId="2D9A8160" w:rsidR="00522559" w:rsidRPr="00202DEC" w:rsidRDefault="00522559" w:rsidP="00522559">
      <w:pPr>
        <w:pStyle w:val="ListParagraph"/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Theme="majorHAnsi" w:eastAsia="Times New Roman" w:hAnsiTheme="majorHAnsi" w:cstheme="majorHAnsi"/>
          <w:b/>
          <w:color w:val="24292E"/>
          <w:sz w:val="24"/>
          <w:szCs w:val="24"/>
        </w:rPr>
      </w:pPr>
      <w:r w:rsidRPr="00202DEC">
        <w:rPr>
          <w:rFonts w:asciiTheme="majorHAnsi" w:eastAsia="Times New Roman" w:hAnsiTheme="majorHAnsi" w:cstheme="majorHAnsi"/>
          <w:b/>
          <w:color w:val="24292E"/>
          <w:sz w:val="24"/>
          <w:szCs w:val="24"/>
        </w:rPr>
        <w:t>What are some other possible tables and/or graphs that we could create?</w:t>
      </w:r>
    </w:p>
    <w:p w14:paraId="12E0FB95" w14:textId="36D45102" w:rsidR="0009212A" w:rsidRDefault="00C923D7">
      <w:r>
        <w:t xml:space="preserve">We could </w:t>
      </w:r>
      <w:r w:rsidR="00993093">
        <w:t xml:space="preserve">have created/performed regression analysis to see how duration of lunch </w:t>
      </w:r>
      <w:r w:rsidR="00670C5D">
        <w:t xml:space="preserve">or country </w:t>
      </w:r>
      <w:r w:rsidR="00993093">
        <w:t xml:space="preserve">affected </w:t>
      </w:r>
      <w:r w:rsidR="008E7F6C">
        <w:t>reaching goals.</w:t>
      </w:r>
    </w:p>
    <w:p w14:paraId="10639113" w14:textId="77777777" w:rsidR="0009212A" w:rsidRDefault="0009212A"/>
    <w:p w14:paraId="7816D15C" w14:textId="30F34308" w:rsidR="00AE0D51" w:rsidRDefault="00AE0D51"/>
    <w:p w14:paraId="7F5F5B5A" w14:textId="0840768C" w:rsidR="006F7B7C" w:rsidRDefault="006F7B7C"/>
    <w:p w14:paraId="2C108D3C" w14:textId="12070F5E" w:rsidR="006F7B7C" w:rsidRDefault="006F7B7C"/>
    <w:p w14:paraId="33E53116" w14:textId="7A98EBB6" w:rsidR="006F7B7C" w:rsidRDefault="006F7B7C"/>
    <w:p w14:paraId="57979356" w14:textId="77777777" w:rsidR="006F7B7C" w:rsidRDefault="006F7B7C"/>
    <w:sectPr w:rsidR="006F7B7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ECD6A" w14:textId="77777777" w:rsidR="00F42856" w:rsidRDefault="00F42856" w:rsidP="00565D83">
      <w:pPr>
        <w:spacing w:after="0" w:line="240" w:lineRule="auto"/>
      </w:pPr>
      <w:r>
        <w:separator/>
      </w:r>
    </w:p>
  </w:endnote>
  <w:endnote w:type="continuationSeparator" w:id="0">
    <w:p w14:paraId="7F5CB5CA" w14:textId="77777777" w:rsidR="00F42856" w:rsidRDefault="00F42856" w:rsidP="00565D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69A22" w14:textId="77777777" w:rsidR="00565D83" w:rsidRDefault="00565D83" w:rsidP="00565D83">
    <w:pPr>
      <w:pStyle w:val="Footer"/>
      <w:jc w:val="center"/>
    </w:pPr>
    <w:r>
      <w:t>Saturday, May 18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156BA9" w14:textId="77777777" w:rsidR="00F42856" w:rsidRDefault="00F42856" w:rsidP="00565D83">
      <w:pPr>
        <w:spacing w:after="0" w:line="240" w:lineRule="auto"/>
      </w:pPr>
      <w:r>
        <w:separator/>
      </w:r>
    </w:p>
  </w:footnote>
  <w:footnote w:type="continuationSeparator" w:id="0">
    <w:p w14:paraId="09D132B7" w14:textId="77777777" w:rsidR="00F42856" w:rsidRDefault="00F42856" w:rsidP="00565D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BCE7E" w14:textId="77777777" w:rsidR="00565D83" w:rsidRDefault="00565D83">
    <w:pPr>
      <w:pStyle w:val="Header"/>
    </w:pPr>
    <w:r>
      <w:tab/>
      <w:t>Cletus Ajim</w:t>
    </w:r>
  </w:p>
  <w:p w14:paraId="008DB941" w14:textId="77777777" w:rsidR="00565D83" w:rsidRDefault="00565D83">
    <w:pPr>
      <w:pStyle w:val="Header"/>
    </w:pPr>
    <w:r>
      <w:tab/>
      <w:t>Excel Homework</w:t>
    </w:r>
  </w:p>
  <w:p w14:paraId="5808A14B" w14:textId="77777777" w:rsidR="00565D83" w:rsidRDefault="00565D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80BFF"/>
    <w:multiLevelType w:val="multilevel"/>
    <w:tmpl w:val="D5CC7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5C35CD"/>
    <w:multiLevelType w:val="hybridMultilevel"/>
    <w:tmpl w:val="1374B23E"/>
    <w:lvl w:ilvl="0" w:tplc="A350A756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7A0747"/>
    <w:multiLevelType w:val="multilevel"/>
    <w:tmpl w:val="A8045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3F7CC4"/>
    <w:multiLevelType w:val="multilevel"/>
    <w:tmpl w:val="6C9E5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NzEwNTAyNzA3tTBT0lEKTi0uzszPAykwrAUAkLJ5/iwAAAA="/>
  </w:docVars>
  <w:rsids>
    <w:rsidRoot w:val="00565D83"/>
    <w:rsid w:val="00061571"/>
    <w:rsid w:val="0009212A"/>
    <w:rsid w:val="000F5D5A"/>
    <w:rsid w:val="0010134A"/>
    <w:rsid w:val="0012663D"/>
    <w:rsid w:val="00202DEC"/>
    <w:rsid w:val="002055F5"/>
    <w:rsid w:val="002E3CEB"/>
    <w:rsid w:val="00361FEF"/>
    <w:rsid w:val="003643DF"/>
    <w:rsid w:val="00376EFC"/>
    <w:rsid w:val="00435600"/>
    <w:rsid w:val="004907C8"/>
    <w:rsid w:val="004A1B12"/>
    <w:rsid w:val="004E204E"/>
    <w:rsid w:val="0051063F"/>
    <w:rsid w:val="00522559"/>
    <w:rsid w:val="00565D83"/>
    <w:rsid w:val="005A2EA7"/>
    <w:rsid w:val="00670C5D"/>
    <w:rsid w:val="006F7B7C"/>
    <w:rsid w:val="00711692"/>
    <w:rsid w:val="008234A1"/>
    <w:rsid w:val="008E7F6C"/>
    <w:rsid w:val="00916E9F"/>
    <w:rsid w:val="00993093"/>
    <w:rsid w:val="009E6F9E"/>
    <w:rsid w:val="00A35C74"/>
    <w:rsid w:val="00AE0D51"/>
    <w:rsid w:val="00B45A6E"/>
    <w:rsid w:val="00C923D7"/>
    <w:rsid w:val="00D0061C"/>
    <w:rsid w:val="00EE493E"/>
    <w:rsid w:val="00F42856"/>
    <w:rsid w:val="00F44723"/>
    <w:rsid w:val="00F44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ECBE1"/>
  <w15:chartTrackingRefBased/>
  <w15:docId w15:val="{5946A139-D261-4ADE-887F-A3E312313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D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D83"/>
  </w:style>
  <w:style w:type="paragraph" w:styleId="Footer">
    <w:name w:val="footer"/>
    <w:basedOn w:val="Normal"/>
    <w:link w:val="FooterChar"/>
    <w:uiPriority w:val="99"/>
    <w:unhideWhenUsed/>
    <w:rsid w:val="00565D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D83"/>
  </w:style>
  <w:style w:type="paragraph" w:styleId="ListParagraph">
    <w:name w:val="List Paragraph"/>
    <w:basedOn w:val="Normal"/>
    <w:uiPriority w:val="34"/>
    <w:qFormat/>
    <w:rsid w:val="005225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2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tus Ajim</dc:creator>
  <cp:keywords/>
  <dc:description/>
  <cp:lastModifiedBy>Cletus Ajim</cp:lastModifiedBy>
  <cp:revision>2</cp:revision>
  <dcterms:created xsi:type="dcterms:W3CDTF">2019-05-18T19:14:00Z</dcterms:created>
  <dcterms:modified xsi:type="dcterms:W3CDTF">2019-05-18T19:14:00Z</dcterms:modified>
</cp:coreProperties>
</file>